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9985B" w14:textId="6B66C27D" w:rsidR="00110436" w:rsidRPr="00BB59E0" w:rsidRDefault="001637FF" w:rsidP="001637FF">
      <w:pPr>
        <w:jc w:val="right"/>
      </w:pPr>
      <w:r>
        <w:rPr>
          <w:noProof/>
        </w:rPr>
        <w:t>Załącznik nr 1 do SWZ</w:t>
      </w:r>
      <w:r w:rsidR="00110436" w:rsidRPr="00BB59E0">
        <w:rPr>
          <w:noProof/>
        </w:rPr>
        <w:t xml:space="preserve">                      </w:t>
      </w:r>
    </w:p>
    <w:p w14:paraId="4A77CC38" w14:textId="77777777" w:rsidR="002A633A" w:rsidRPr="00BB59E0" w:rsidRDefault="002A633A" w:rsidP="00BB59E0">
      <w:pPr>
        <w:jc w:val="both"/>
      </w:pPr>
    </w:p>
    <w:p w14:paraId="70E26D23" w14:textId="77777777" w:rsidR="002A633A" w:rsidRPr="00BB59E0" w:rsidRDefault="002A633A" w:rsidP="00BB59E0">
      <w:pPr>
        <w:jc w:val="both"/>
      </w:pPr>
    </w:p>
    <w:p w14:paraId="3981CE07" w14:textId="77777777" w:rsidR="002A633A" w:rsidRPr="00910F1A" w:rsidRDefault="002A633A" w:rsidP="00910F1A">
      <w:pPr>
        <w:spacing w:before="60" w:after="60" w:line="276" w:lineRule="auto"/>
        <w:jc w:val="center"/>
        <w:rPr>
          <w:b/>
          <w:bCs/>
          <w:sz w:val="22"/>
          <w:szCs w:val="22"/>
        </w:rPr>
      </w:pPr>
      <w:r w:rsidRPr="00910F1A">
        <w:rPr>
          <w:b/>
          <w:bCs/>
          <w:sz w:val="22"/>
          <w:szCs w:val="22"/>
        </w:rPr>
        <w:t>OPIS PRZEDMIOTU ZAMÓWIENIA</w:t>
      </w:r>
    </w:p>
    <w:p w14:paraId="2E8AC9C8" w14:textId="77777777" w:rsidR="00B00ACD" w:rsidRPr="006343EF" w:rsidRDefault="00B00ACD" w:rsidP="00B00ACD">
      <w:pPr>
        <w:pStyle w:val="Akapitzlist"/>
        <w:numPr>
          <w:ilvl w:val="0"/>
          <w:numId w:val="31"/>
        </w:numPr>
        <w:autoSpaceDE w:val="0"/>
        <w:autoSpaceDN w:val="0"/>
        <w:adjustRightInd w:val="0"/>
        <w:spacing w:before="60" w:after="120" w:line="276" w:lineRule="auto"/>
        <w:ind w:left="426" w:hanging="426"/>
        <w:jc w:val="both"/>
        <w:rPr>
          <w:rFonts w:eastAsiaTheme="minorHAnsi"/>
          <w:color w:val="000000"/>
          <w:sz w:val="22"/>
          <w:szCs w:val="22"/>
          <w:lang w:eastAsia="en-US"/>
        </w:rPr>
      </w:pPr>
      <w:r w:rsidRPr="006343EF">
        <w:rPr>
          <w:rFonts w:eastAsiaTheme="minorHAnsi"/>
          <w:b/>
          <w:bCs/>
          <w:color w:val="000000"/>
          <w:sz w:val="22"/>
          <w:szCs w:val="22"/>
          <w:lang w:eastAsia="en-US"/>
        </w:rPr>
        <w:t xml:space="preserve">Zakres zamówienia: </w:t>
      </w:r>
    </w:p>
    <w:p w14:paraId="193D0F76" w14:textId="77777777" w:rsidR="00DA17CA" w:rsidRPr="00DA17CA" w:rsidRDefault="00B00ACD" w:rsidP="00A20D77">
      <w:pPr>
        <w:pStyle w:val="Akapitzlist"/>
        <w:numPr>
          <w:ilvl w:val="0"/>
          <w:numId w:val="22"/>
        </w:numPr>
        <w:spacing w:before="60" w:after="120" w:line="276" w:lineRule="auto"/>
        <w:ind w:left="851" w:hanging="425"/>
        <w:jc w:val="both"/>
        <w:rPr>
          <w:rFonts w:eastAsiaTheme="minorHAnsi"/>
          <w:color w:val="000000"/>
          <w:sz w:val="22"/>
          <w:szCs w:val="22"/>
          <w:lang w:eastAsia="en-US"/>
        </w:rPr>
      </w:pPr>
      <w:r w:rsidRPr="00910F1A">
        <w:rPr>
          <w:rFonts w:eastAsiaTheme="minorHAnsi"/>
          <w:color w:val="000000"/>
          <w:sz w:val="22"/>
          <w:szCs w:val="22"/>
          <w:lang w:eastAsia="en-US"/>
        </w:rPr>
        <w:t xml:space="preserve">Wykonawca </w:t>
      </w:r>
      <w:r w:rsidR="00A20D77">
        <w:rPr>
          <w:rFonts w:eastAsiaTheme="minorHAnsi"/>
          <w:color w:val="000000"/>
          <w:sz w:val="22"/>
          <w:szCs w:val="22"/>
          <w:lang w:eastAsia="en-US"/>
        </w:rPr>
        <w:t xml:space="preserve">wykona </w:t>
      </w:r>
      <w:r w:rsidR="00DC1AF8">
        <w:rPr>
          <w:sz w:val="22"/>
          <w:szCs w:val="22"/>
        </w:rPr>
        <w:t>świadczenie</w:t>
      </w:r>
      <w:r w:rsidR="00DC1AF8" w:rsidRPr="00522AC8">
        <w:rPr>
          <w:sz w:val="22"/>
          <w:szCs w:val="22"/>
        </w:rPr>
        <w:t xml:space="preserve"> usług konserwacji i serwisowania</w:t>
      </w:r>
      <w:r w:rsidR="00DA17CA">
        <w:rPr>
          <w:sz w:val="22"/>
          <w:szCs w:val="22"/>
        </w:rPr>
        <w:t>:</w:t>
      </w:r>
    </w:p>
    <w:p w14:paraId="247E198D" w14:textId="3A84659D" w:rsidR="00DA17CA" w:rsidRPr="00197093" w:rsidRDefault="00A20D77" w:rsidP="00756D69">
      <w:pPr>
        <w:pStyle w:val="Akapitzlist"/>
        <w:numPr>
          <w:ilvl w:val="0"/>
          <w:numId w:val="36"/>
        </w:numPr>
        <w:spacing w:before="60" w:after="120" w:line="276" w:lineRule="auto"/>
        <w:ind w:left="1276" w:hanging="425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09796CBB">
        <w:rPr>
          <w:sz w:val="22"/>
          <w:szCs w:val="22"/>
        </w:rPr>
        <w:t xml:space="preserve">spektrometru mas </w:t>
      </w:r>
      <w:r w:rsidRPr="09796CBB">
        <w:rPr>
          <w:color w:val="000000" w:themeColor="text1"/>
          <w:sz w:val="22"/>
          <w:szCs w:val="22"/>
        </w:rPr>
        <w:t xml:space="preserve">ICP-MS/MS, </w:t>
      </w:r>
      <w:proofErr w:type="spellStart"/>
      <w:r w:rsidRPr="09796CBB">
        <w:rPr>
          <w:color w:val="000000" w:themeColor="text1"/>
          <w:sz w:val="22"/>
          <w:szCs w:val="22"/>
        </w:rPr>
        <w:t>Agilent</w:t>
      </w:r>
      <w:proofErr w:type="spellEnd"/>
      <w:r w:rsidRPr="09796CBB">
        <w:rPr>
          <w:color w:val="000000" w:themeColor="text1"/>
          <w:sz w:val="22"/>
          <w:szCs w:val="22"/>
        </w:rPr>
        <w:t xml:space="preserve"> 8900</w:t>
      </w:r>
      <w:r w:rsidR="00E3D580" w:rsidRPr="09796CBB">
        <w:rPr>
          <w:color w:val="000000" w:themeColor="text1"/>
          <w:sz w:val="22"/>
          <w:szCs w:val="22"/>
        </w:rPr>
        <w:t xml:space="preserve"> wraz z pompą wstępną i chłodziarką</w:t>
      </w:r>
      <w:r w:rsidR="0009364F">
        <w:rPr>
          <w:color w:val="000000" w:themeColor="text1"/>
          <w:sz w:val="22"/>
          <w:szCs w:val="22"/>
        </w:rPr>
        <w:t xml:space="preserve"> (</w:t>
      </w:r>
      <w:r w:rsidR="005B6CB1">
        <w:rPr>
          <w:color w:val="000000" w:themeColor="text1"/>
          <w:sz w:val="22"/>
          <w:szCs w:val="22"/>
        </w:rPr>
        <w:t>G3665A#100</w:t>
      </w:r>
      <w:r w:rsidR="0009364F">
        <w:rPr>
          <w:color w:val="000000" w:themeColor="text1"/>
          <w:sz w:val="22"/>
          <w:szCs w:val="22"/>
        </w:rPr>
        <w:t>)</w:t>
      </w:r>
      <w:r w:rsidRPr="09796CBB">
        <w:rPr>
          <w:color w:val="000000" w:themeColor="text1"/>
          <w:sz w:val="22"/>
          <w:szCs w:val="22"/>
        </w:rPr>
        <w:t>, rok produkcji 2017</w:t>
      </w:r>
      <w:r w:rsidR="00197093" w:rsidRPr="09796CBB">
        <w:rPr>
          <w:color w:val="000000" w:themeColor="text1"/>
          <w:sz w:val="22"/>
          <w:szCs w:val="22"/>
        </w:rPr>
        <w:t>;</w:t>
      </w:r>
    </w:p>
    <w:p w14:paraId="6C5006FF" w14:textId="106CAC04" w:rsidR="00197093" w:rsidRPr="00197093" w:rsidRDefault="00197093" w:rsidP="00756D69">
      <w:pPr>
        <w:pStyle w:val="Akapitzlist"/>
        <w:numPr>
          <w:ilvl w:val="0"/>
          <w:numId w:val="36"/>
        </w:numPr>
        <w:spacing w:before="60" w:after="120" w:line="276" w:lineRule="auto"/>
        <w:ind w:left="1276" w:hanging="425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172E1FFE">
        <w:rPr>
          <w:rFonts w:eastAsiaTheme="minorEastAsia"/>
          <w:sz w:val="22"/>
          <w:szCs w:val="22"/>
        </w:rPr>
        <w:t xml:space="preserve"> </w:t>
      </w:r>
      <w:r w:rsidR="00756D69">
        <w:rPr>
          <w:rFonts w:eastAsiaTheme="minorEastAsia"/>
          <w:sz w:val="22"/>
          <w:szCs w:val="22"/>
        </w:rPr>
        <w:t>zestaw</w:t>
      </w:r>
      <w:r w:rsidR="00756D69" w:rsidRPr="172E1FFE">
        <w:rPr>
          <w:rFonts w:eastAsiaTheme="minorEastAsia"/>
          <w:sz w:val="22"/>
          <w:szCs w:val="22"/>
        </w:rPr>
        <w:t xml:space="preserve"> chromatografu</w:t>
      </w:r>
      <w:r w:rsidRPr="172E1FFE">
        <w:rPr>
          <w:rFonts w:eastAsiaTheme="minorEastAsia"/>
          <w:sz w:val="22"/>
          <w:szCs w:val="22"/>
        </w:rPr>
        <w:t xml:space="preserve"> cieczowego LC</w:t>
      </w:r>
      <w:r w:rsidR="41D3642C" w:rsidRPr="172E1FFE">
        <w:rPr>
          <w:rFonts w:eastAsiaTheme="minorEastAsia"/>
          <w:sz w:val="22"/>
          <w:szCs w:val="22"/>
        </w:rPr>
        <w:t xml:space="preserve"> </w:t>
      </w:r>
      <w:proofErr w:type="spellStart"/>
      <w:r w:rsidR="41D3642C" w:rsidRPr="172E1FFE">
        <w:rPr>
          <w:rFonts w:eastAsiaTheme="minorEastAsia"/>
          <w:sz w:val="22"/>
          <w:szCs w:val="22"/>
        </w:rPr>
        <w:t>Infinity</w:t>
      </w:r>
      <w:proofErr w:type="spellEnd"/>
      <w:r w:rsidR="41D3642C" w:rsidRPr="172E1FFE">
        <w:rPr>
          <w:rFonts w:eastAsiaTheme="minorEastAsia"/>
          <w:sz w:val="22"/>
          <w:szCs w:val="22"/>
        </w:rPr>
        <w:t xml:space="preserve"> II 1</w:t>
      </w:r>
      <w:r w:rsidR="68AE298E" w:rsidRPr="172E1FFE">
        <w:rPr>
          <w:rFonts w:eastAsiaTheme="minorEastAsia"/>
          <w:sz w:val="22"/>
          <w:szCs w:val="22"/>
        </w:rPr>
        <w:t>260</w:t>
      </w:r>
      <w:r w:rsidR="005B6CB1">
        <w:rPr>
          <w:rFonts w:eastAsiaTheme="minorEastAsia"/>
          <w:sz w:val="22"/>
          <w:szCs w:val="22"/>
        </w:rPr>
        <w:t xml:space="preserve"> (G1328C, G7111A, G</w:t>
      </w:r>
      <w:r w:rsidR="009C3DCC">
        <w:rPr>
          <w:rFonts w:eastAsiaTheme="minorEastAsia"/>
          <w:sz w:val="22"/>
          <w:szCs w:val="22"/>
        </w:rPr>
        <w:t>7129A, G7116A, G7115A</w:t>
      </w:r>
      <w:r w:rsidR="005B6CB1">
        <w:rPr>
          <w:rFonts w:eastAsiaTheme="minorEastAsia"/>
          <w:sz w:val="22"/>
          <w:szCs w:val="22"/>
        </w:rPr>
        <w:t>)</w:t>
      </w:r>
      <w:r w:rsidRPr="172E1FFE">
        <w:rPr>
          <w:rFonts w:eastAsiaTheme="minorEastAsia"/>
          <w:sz w:val="22"/>
          <w:szCs w:val="22"/>
        </w:rPr>
        <w:t xml:space="preserve">, rok produkcji </w:t>
      </w:r>
      <w:r w:rsidR="00EA72D6">
        <w:rPr>
          <w:rFonts w:eastAsiaTheme="minorEastAsia"/>
          <w:sz w:val="22"/>
          <w:szCs w:val="22"/>
        </w:rPr>
        <w:t>2017</w:t>
      </w:r>
    </w:p>
    <w:p w14:paraId="78465B6C" w14:textId="078A4C74" w:rsidR="00243621" w:rsidRDefault="00243621" w:rsidP="00756D69">
      <w:pPr>
        <w:pStyle w:val="Akapitzlist"/>
        <w:numPr>
          <w:ilvl w:val="0"/>
          <w:numId w:val="36"/>
        </w:numPr>
        <w:spacing w:before="60" w:after="120" w:line="276" w:lineRule="auto"/>
        <w:ind w:left="1134" w:hanging="283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09796CBB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  automatycznego podajnika próbek </w:t>
      </w:r>
      <w:proofErr w:type="spellStart"/>
      <w:r w:rsidRPr="09796CBB">
        <w:rPr>
          <w:rFonts w:eastAsiaTheme="minorEastAsia"/>
          <w:color w:val="000000" w:themeColor="text1"/>
          <w:sz w:val="22"/>
          <w:szCs w:val="22"/>
          <w:lang w:eastAsia="en-US"/>
        </w:rPr>
        <w:t>Autosampler</w:t>
      </w:r>
      <w:proofErr w:type="spellEnd"/>
      <w:r w:rsidR="56A711A0" w:rsidRPr="09796CBB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SPS-4</w:t>
      </w:r>
      <w:r w:rsidR="005B6CB1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(G8410A)</w:t>
      </w:r>
      <w:r w:rsidRPr="09796CBB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, rok produkcji </w:t>
      </w:r>
      <w:r w:rsidR="00A50EA2">
        <w:rPr>
          <w:rFonts w:eastAsiaTheme="minorEastAsia"/>
          <w:color w:val="000000" w:themeColor="text1"/>
          <w:sz w:val="22"/>
          <w:szCs w:val="22"/>
          <w:lang w:eastAsia="en-US"/>
        </w:rPr>
        <w:t>2017</w:t>
      </w:r>
    </w:p>
    <w:p w14:paraId="0198ED07" w14:textId="340FDEA9" w:rsidR="00A20D77" w:rsidRPr="00243621" w:rsidRDefault="005D3442" w:rsidP="00243621">
      <w:pPr>
        <w:spacing w:before="60" w:after="120" w:line="276" w:lineRule="auto"/>
        <w:ind w:left="851"/>
        <w:jc w:val="both"/>
        <w:rPr>
          <w:rFonts w:eastAsiaTheme="minorHAnsi"/>
          <w:color w:val="000000"/>
          <w:sz w:val="22"/>
          <w:szCs w:val="22"/>
          <w:lang w:eastAsia="en-US"/>
        </w:rPr>
      </w:pPr>
      <w:r w:rsidRPr="00243621">
        <w:rPr>
          <w:color w:val="000000"/>
          <w:sz w:val="22"/>
          <w:szCs w:val="22"/>
        </w:rPr>
        <w:t>zwan</w:t>
      </w:r>
      <w:r w:rsidR="002D0901" w:rsidRPr="00243621">
        <w:rPr>
          <w:color w:val="000000"/>
          <w:sz w:val="22"/>
          <w:szCs w:val="22"/>
        </w:rPr>
        <w:t>y</w:t>
      </w:r>
      <w:r w:rsidRPr="00243621">
        <w:rPr>
          <w:color w:val="000000"/>
          <w:sz w:val="22"/>
          <w:szCs w:val="22"/>
        </w:rPr>
        <w:t xml:space="preserve"> dalej </w:t>
      </w:r>
      <w:r w:rsidR="000319D5" w:rsidRPr="00243621">
        <w:rPr>
          <w:color w:val="000000"/>
          <w:sz w:val="22"/>
          <w:szCs w:val="22"/>
        </w:rPr>
        <w:t>„</w:t>
      </w:r>
      <w:r w:rsidR="00A34A6D" w:rsidRPr="00243621">
        <w:rPr>
          <w:color w:val="000000"/>
          <w:sz w:val="22"/>
          <w:szCs w:val="22"/>
        </w:rPr>
        <w:t>u</w:t>
      </w:r>
      <w:r w:rsidR="00A34A6D">
        <w:rPr>
          <w:color w:val="000000"/>
          <w:sz w:val="22"/>
          <w:szCs w:val="22"/>
        </w:rPr>
        <w:t>rządzeniami</w:t>
      </w:r>
      <w:r w:rsidR="000319D5" w:rsidRPr="00243621">
        <w:rPr>
          <w:color w:val="000000"/>
          <w:sz w:val="22"/>
          <w:szCs w:val="22"/>
        </w:rPr>
        <w:t>”</w:t>
      </w:r>
      <w:r w:rsidR="00756D69">
        <w:rPr>
          <w:color w:val="000000"/>
          <w:sz w:val="22"/>
          <w:szCs w:val="22"/>
        </w:rPr>
        <w:t>.</w:t>
      </w:r>
    </w:p>
    <w:p w14:paraId="2F88E914" w14:textId="25C50D5E" w:rsidR="00B00ACD" w:rsidRPr="000319D5" w:rsidRDefault="005D3442" w:rsidP="09796CBB">
      <w:pPr>
        <w:pStyle w:val="Akapitzlist"/>
        <w:numPr>
          <w:ilvl w:val="0"/>
          <w:numId w:val="22"/>
        </w:numPr>
        <w:spacing w:before="60" w:after="120" w:line="276" w:lineRule="auto"/>
        <w:ind w:left="851" w:hanging="425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172E1FFE">
        <w:rPr>
          <w:color w:val="000000" w:themeColor="text1"/>
          <w:sz w:val="22"/>
          <w:szCs w:val="22"/>
        </w:rPr>
        <w:t>Usługa</w:t>
      </w:r>
      <w:r w:rsidR="00B00ACD" w:rsidRPr="172E1FFE">
        <w:rPr>
          <w:color w:val="000000" w:themeColor="text1"/>
          <w:sz w:val="22"/>
          <w:szCs w:val="22"/>
        </w:rPr>
        <w:t xml:space="preserve"> zostanie przeprowadzon</w:t>
      </w:r>
      <w:r w:rsidRPr="172E1FFE">
        <w:rPr>
          <w:color w:val="000000" w:themeColor="text1"/>
          <w:sz w:val="22"/>
          <w:szCs w:val="22"/>
        </w:rPr>
        <w:t>a</w:t>
      </w:r>
      <w:r w:rsidR="00B00ACD" w:rsidRPr="172E1FFE">
        <w:rPr>
          <w:color w:val="000000" w:themeColor="text1"/>
          <w:sz w:val="22"/>
          <w:szCs w:val="22"/>
        </w:rPr>
        <w:t xml:space="preserve"> w siedzibie Zamawiającego</w:t>
      </w:r>
      <w:r w:rsidR="008C7E39" w:rsidRPr="172E1FFE">
        <w:rPr>
          <w:color w:val="000000" w:themeColor="text1"/>
          <w:sz w:val="22"/>
          <w:szCs w:val="22"/>
        </w:rPr>
        <w:t xml:space="preserve"> - Katedra Chemii </w:t>
      </w:r>
      <w:r w:rsidR="000319D5" w:rsidRPr="172E1FFE">
        <w:rPr>
          <w:color w:val="000000" w:themeColor="text1"/>
          <w:sz w:val="22"/>
          <w:szCs w:val="22"/>
        </w:rPr>
        <w:t>Analitycznej</w:t>
      </w:r>
      <w:r w:rsidR="008C7E39" w:rsidRPr="172E1FFE">
        <w:rPr>
          <w:color w:val="000000" w:themeColor="text1"/>
          <w:sz w:val="22"/>
          <w:szCs w:val="22"/>
        </w:rPr>
        <w:t>, Wydział Chemiczny, PW, ul. Noakowskie</w:t>
      </w:r>
      <w:r w:rsidR="4F780157" w:rsidRPr="172E1FFE">
        <w:rPr>
          <w:color w:val="000000" w:themeColor="text1"/>
          <w:sz w:val="22"/>
          <w:szCs w:val="22"/>
        </w:rPr>
        <w:t>go</w:t>
      </w:r>
      <w:r w:rsidR="008C7E39" w:rsidRPr="172E1FFE">
        <w:rPr>
          <w:color w:val="000000" w:themeColor="text1"/>
          <w:sz w:val="22"/>
          <w:szCs w:val="22"/>
        </w:rPr>
        <w:t xml:space="preserve"> 3, pokój 25B</w:t>
      </w:r>
      <w:r w:rsidR="000319D5" w:rsidRPr="172E1FFE">
        <w:rPr>
          <w:color w:val="000000" w:themeColor="text1"/>
          <w:sz w:val="22"/>
          <w:szCs w:val="22"/>
        </w:rPr>
        <w:t xml:space="preserve">, </w:t>
      </w:r>
      <w:r w:rsidR="00B00ACD" w:rsidRPr="172E1FFE">
        <w:rPr>
          <w:color w:val="000000" w:themeColor="text1"/>
          <w:sz w:val="22"/>
          <w:szCs w:val="22"/>
        </w:rPr>
        <w:t>w dniach roboczych w godzinach pomiędzy 8:00 a 15:00</w:t>
      </w:r>
      <w:r w:rsidR="6047D228" w:rsidRPr="172E1FFE">
        <w:rPr>
          <w:color w:val="000000" w:themeColor="text1"/>
          <w:sz w:val="22"/>
          <w:szCs w:val="22"/>
        </w:rPr>
        <w:t>.</w:t>
      </w:r>
      <w:r w:rsidR="00B00ACD" w:rsidRPr="172E1FFE">
        <w:rPr>
          <w:color w:val="000000" w:themeColor="text1"/>
          <w:sz w:val="22"/>
          <w:szCs w:val="22"/>
        </w:rPr>
        <w:t xml:space="preserve"> </w:t>
      </w:r>
    </w:p>
    <w:p w14:paraId="5F6CBC9D" w14:textId="61147406" w:rsidR="000319D5" w:rsidRDefault="00675E5C" w:rsidP="008C7E39">
      <w:pPr>
        <w:pStyle w:val="Akapitzlist"/>
        <w:numPr>
          <w:ilvl w:val="0"/>
          <w:numId w:val="22"/>
        </w:numPr>
        <w:spacing w:before="60" w:after="120" w:line="276" w:lineRule="auto"/>
        <w:ind w:left="851" w:hanging="425"/>
        <w:jc w:val="both"/>
        <w:rPr>
          <w:rFonts w:eastAsiaTheme="minorHAnsi"/>
          <w:color w:val="000000"/>
          <w:sz w:val="22"/>
          <w:szCs w:val="22"/>
          <w:lang w:eastAsia="en-US"/>
        </w:rPr>
      </w:pPr>
      <w:r>
        <w:rPr>
          <w:rFonts w:eastAsiaTheme="minorHAnsi"/>
          <w:color w:val="000000"/>
          <w:sz w:val="22"/>
          <w:szCs w:val="22"/>
          <w:lang w:eastAsia="en-US"/>
        </w:rPr>
        <w:t>Usługa serwisowa obejmuje:</w:t>
      </w:r>
    </w:p>
    <w:p w14:paraId="595918D0" w14:textId="427CC922" w:rsidR="00675E5C" w:rsidRDefault="00E60795" w:rsidP="09796CBB">
      <w:pPr>
        <w:pStyle w:val="Akapitzlist"/>
        <w:numPr>
          <w:ilvl w:val="1"/>
          <w:numId w:val="22"/>
        </w:numPr>
        <w:spacing w:before="60" w:after="120" w:line="276" w:lineRule="auto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09796CBB">
        <w:rPr>
          <w:rFonts w:eastAsiaTheme="minorEastAsia"/>
          <w:color w:val="000000" w:themeColor="text1"/>
          <w:sz w:val="22"/>
          <w:szCs w:val="22"/>
          <w:lang w:eastAsia="en-US"/>
        </w:rPr>
        <w:t>wykonanie okresowych czynności serwisowych w postaci przeglądów urządzenia</w:t>
      </w:r>
      <w:r w:rsidR="00900947" w:rsidRPr="09796CBB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(</w:t>
      </w:r>
      <w:r w:rsidR="00D55AFC" w:rsidRPr="09796CBB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3 razy w ciągu trwania umowy, </w:t>
      </w:r>
      <w:r w:rsidR="00900947" w:rsidRPr="09796CBB">
        <w:rPr>
          <w:rFonts w:eastAsiaTheme="minorEastAsia"/>
          <w:color w:val="000000" w:themeColor="text1"/>
          <w:sz w:val="22"/>
          <w:szCs w:val="22"/>
          <w:lang w:eastAsia="en-US"/>
        </w:rPr>
        <w:t>nie rzadziej niż raz na 12 miesięcy)</w:t>
      </w:r>
      <w:r w:rsidRPr="09796CBB">
        <w:rPr>
          <w:rFonts w:eastAsiaTheme="minorEastAsia"/>
          <w:color w:val="000000" w:themeColor="text1"/>
          <w:sz w:val="22"/>
          <w:szCs w:val="22"/>
          <w:lang w:eastAsia="en-US"/>
        </w:rPr>
        <w:t>;</w:t>
      </w:r>
    </w:p>
    <w:p w14:paraId="15C49366" w14:textId="7C2BE095" w:rsidR="00E60795" w:rsidRDefault="00F365F3" w:rsidP="00E60795">
      <w:pPr>
        <w:pStyle w:val="Akapitzlist"/>
        <w:numPr>
          <w:ilvl w:val="1"/>
          <w:numId w:val="22"/>
        </w:numPr>
        <w:spacing w:before="60" w:after="120" w:line="276" w:lineRule="auto"/>
        <w:jc w:val="both"/>
        <w:rPr>
          <w:rFonts w:eastAsiaTheme="minorHAnsi"/>
          <w:color w:val="000000"/>
          <w:sz w:val="22"/>
          <w:szCs w:val="22"/>
          <w:lang w:eastAsia="en-US"/>
        </w:rPr>
      </w:pPr>
      <w:r>
        <w:rPr>
          <w:rFonts w:eastAsiaTheme="minorHAnsi"/>
          <w:color w:val="000000"/>
          <w:sz w:val="22"/>
          <w:szCs w:val="22"/>
          <w:lang w:eastAsia="en-US"/>
        </w:rPr>
        <w:t>wykonanie napraw zgłoszonych przez Zamawiającego w przypadku awarii urządzenia</w:t>
      </w:r>
      <w:r w:rsidR="00EE610D">
        <w:rPr>
          <w:rFonts w:eastAsiaTheme="minorHAnsi"/>
          <w:color w:val="000000"/>
          <w:sz w:val="22"/>
          <w:szCs w:val="22"/>
          <w:lang w:eastAsia="en-US"/>
        </w:rPr>
        <w:t>;</w:t>
      </w:r>
    </w:p>
    <w:p w14:paraId="35AD6FE9" w14:textId="15E7F0C4" w:rsidR="00EE610D" w:rsidRPr="000319D5" w:rsidRDefault="00EE610D" w:rsidP="00E60795">
      <w:pPr>
        <w:pStyle w:val="Akapitzlist"/>
        <w:numPr>
          <w:ilvl w:val="1"/>
          <w:numId w:val="22"/>
        </w:numPr>
        <w:spacing w:before="60" w:after="120" w:line="276" w:lineRule="auto"/>
        <w:jc w:val="both"/>
        <w:rPr>
          <w:rFonts w:eastAsiaTheme="minorHAnsi"/>
          <w:color w:val="000000"/>
          <w:sz w:val="22"/>
          <w:szCs w:val="22"/>
          <w:lang w:eastAsia="en-US"/>
        </w:rPr>
      </w:pPr>
      <w:r>
        <w:rPr>
          <w:rFonts w:eastAsiaTheme="minorHAnsi"/>
          <w:color w:val="000000"/>
          <w:sz w:val="22"/>
          <w:szCs w:val="22"/>
          <w:lang w:eastAsia="en-US"/>
        </w:rPr>
        <w:t xml:space="preserve">wymianę podzespołów urządzenia w celu zapewnienia jego prawidłowego </w:t>
      </w:r>
      <w:r w:rsidR="005A442A">
        <w:rPr>
          <w:rFonts w:eastAsiaTheme="minorHAnsi"/>
          <w:color w:val="000000"/>
          <w:sz w:val="22"/>
          <w:szCs w:val="22"/>
          <w:lang w:eastAsia="en-US"/>
        </w:rPr>
        <w:t>funkcjonowania</w:t>
      </w:r>
      <w:r w:rsidR="00D55AFC">
        <w:rPr>
          <w:rFonts w:eastAsiaTheme="minorHAnsi"/>
          <w:color w:val="000000"/>
          <w:sz w:val="22"/>
          <w:szCs w:val="22"/>
          <w:lang w:eastAsia="en-US"/>
        </w:rPr>
        <w:t>.</w:t>
      </w:r>
    </w:p>
    <w:p w14:paraId="2D5D81FE" w14:textId="63663F21" w:rsidR="00D61E47" w:rsidRPr="000B5985" w:rsidRDefault="00B57CA4" w:rsidP="09796CBB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before="60" w:after="120" w:line="276" w:lineRule="auto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W zakres czynności </w:t>
      </w:r>
      <w:r w:rsidR="00176EBD" w:rsidRPr="172E1FFE">
        <w:rPr>
          <w:rFonts w:eastAsiaTheme="minorEastAsia"/>
          <w:color w:val="000000" w:themeColor="text1"/>
          <w:sz w:val="22"/>
          <w:szCs w:val="22"/>
          <w:lang w:eastAsia="en-US"/>
        </w:rPr>
        <w:t>Wykonawcy przy wykonywaniu przeglądów</w:t>
      </w:r>
      <w:r w:rsidR="00D61E47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wchodzi</w:t>
      </w:r>
      <w:r w:rsidR="00071F9D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</w:t>
      </w:r>
      <w:r w:rsidR="00176EBD">
        <w:t>przeprowadzenie</w:t>
      </w:r>
      <w:r w:rsidR="00D61E47">
        <w:t xml:space="preserve"> niezbędn</w:t>
      </w:r>
      <w:r w:rsidR="7C6E8964">
        <w:t>ych</w:t>
      </w:r>
      <w:r w:rsidR="00D61E47">
        <w:t xml:space="preserve"> regulacj</w:t>
      </w:r>
      <w:r w:rsidR="0DF1C60C">
        <w:t>i</w:t>
      </w:r>
      <w:r w:rsidR="00D61E47">
        <w:t>, kalibracj</w:t>
      </w:r>
      <w:r w:rsidR="6A9C815F">
        <w:t>i, czyszczenia</w:t>
      </w:r>
      <w:r w:rsidR="09DAE84A">
        <w:t xml:space="preserve">, </w:t>
      </w:r>
      <w:r w:rsidR="00D61E47">
        <w:t xml:space="preserve">napraw </w:t>
      </w:r>
      <w:r w:rsidR="00176EBD">
        <w:t>u</w:t>
      </w:r>
      <w:r w:rsidR="00D61E47">
        <w:t>rządze</w:t>
      </w:r>
      <w:r w:rsidR="00176EBD">
        <w:t>nia</w:t>
      </w:r>
      <w:r w:rsidR="2177A7E4">
        <w:t>, wymiany części zużywalnych</w:t>
      </w:r>
      <w:r w:rsidR="00BE62DD">
        <w:t xml:space="preserve">. </w:t>
      </w:r>
    </w:p>
    <w:p w14:paraId="7A6346DC" w14:textId="25BB2C61" w:rsidR="000B5985" w:rsidRPr="00BE62DD" w:rsidRDefault="000B5985" w:rsidP="172E1FFE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before="60" w:after="120" w:line="276" w:lineRule="auto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Wykaz części zamiennych i eksploatacyjnych </w:t>
      </w:r>
      <w:r w:rsidR="005F3848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został wyszczególniony w załączniku </w:t>
      </w:r>
      <w:r w:rsidR="00BD2ED5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nr 6 do SWZ. </w:t>
      </w:r>
      <w:r w:rsidR="3D63C34A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Ich wymiana </w:t>
      </w:r>
      <w:r w:rsidR="3A0E74A9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(w tym okresowa) </w:t>
      </w:r>
      <w:r w:rsidR="3D63C34A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odbywać się będzie w ramach </w:t>
      </w:r>
      <w:r w:rsidR="4DF0C5D3" w:rsidRPr="172E1FFE">
        <w:rPr>
          <w:rFonts w:eastAsiaTheme="minorEastAsia"/>
          <w:color w:val="000000" w:themeColor="text1"/>
          <w:sz w:val="22"/>
          <w:szCs w:val="22"/>
          <w:lang w:eastAsia="en-US"/>
        </w:rPr>
        <w:t>napraw (</w:t>
      </w:r>
      <w:r w:rsidR="3D63C34A" w:rsidRPr="172E1FFE">
        <w:rPr>
          <w:rFonts w:eastAsiaTheme="minorEastAsia"/>
          <w:color w:val="000000" w:themeColor="text1"/>
          <w:sz w:val="22"/>
          <w:szCs w:val="22"/>
          <w:lang w:eastAsia="en-US"/>
        </w:rPr>
        <w:t>przeglądów</w:t>
      </w:r>
      <w:r w:rsidR="3634B49D" w:rsidRPr="172E1FFE">
        <w:rPr>
          <w:rFonts w:eastAsiaTheme="minorEastAsia"/>
          <w:color w:val="000000" w:themeColor="text1"/>
          <w:sz w:val="22"/>
          <w:szCs w:val="22"/>
          <w:lang w:eastAsia="en-US"/>
        </w:rPr>
        <w:t>)</w:t>
      </w:r>
      <w:r w:rsidR="3D63C34A" w:rsidRPr="172E1FFE">
        <w:rPr>
          <w:rFonts w:eastAsiaTheme="minorEastAsia"/>
          <w:color w:val="000000" w:themeColor="text1"/>
          <w:sz w:val="22"/>
          <w:szCs w:val="22"/>
          <w:lang w:eastAsia="en-US"/>
        </w:rPr>
        <w:t xml:space="preserve"> i na koszt Wykonawcy.</w:t>
      </w:r>
    </w:p>
    <w:p w14:paraId="32D14F08" w14:textId="77777777" w:rsidR="00CC5D10" w:rsidRPr="00CC5D10" w:rsidRDefault="00CB5386" w:rsidP="00290C04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before="60" w:after="120" w:line="276" w:lineRule="auto"/>
        <w:ind w:left="426" w:hanging="142"/>
        <w:jc w:val="both"/>
        <w:rPr>
          <w:rFonts w:eastAsiaTheme="minorHAnsi"/>
          <w:color w:val="000000"/>
          <w:sz w:val="22"/>
          <w:szCs w:val="22"/>
          <w:lang w:eastAsia="en-US"/>
        </w:rPr>
      </w:pPr>
      <w:r>
        <w:rPr>
          <w:rFonts w:eastAsiaTheme="minorHAnsi"/>
          <w:color w:val="000000"/>
          <w:sz w:val="22"/>
          <w:szCs w:val="22"/>
          <w:lang w:eastAsia="en-US"/>
        </w:rPr>
        <w:t xml:space="preserve">Zamawiający </w:t>
      </w:r>
      <w:r w:rsidRPr="00A44833">
        <w:t xml:space="preserve">zapewni </w:t>
      </w:r>
      <w:r>
        <w:t>Wykonawcy</w:t>
      </w:r>
      <w:r w:rsidR="00CC5D10">
        <w:t>:</w:t>
      </w:r>
    </w:p>
    <w:p w14:paraId="7D45EB70" w14:textId="52C24E94" w:rsidR="00CB5386" w:rsidRPr="00BD2ED5" w:rsidRDefault="00CB5386" w:rsidP="00BD2ED5">
      <w:pPr>
        <w:pStyle w:val="Akapitzlist"/>
        <w:numPr>
          <w:ilvl w:val="1"/>
          <w:numId w:val="38"/>
        </w:numPr>
        <w:autoSpaceDE w:val="0"/>
        <w:autoSpaceDN w:val="0"/>
        <w:adjustRightInd w:val="0"/>
        <w:spacing w:before="60" w:after="120" w:line="276" w:lineRule="auto"/>
        <w:jc w:val="both"/>
        <w:rPr>
          <w:rFonts w:eastAsiaTheme="minorHAnsi"/>
          <w:color w:val="000000"/>
          <w:sz w:val="22"/>
          <w:szCs w:val="22"/>
          <w:lang w:eastAsia="en-US"/>
        </w:rPr>
      </w:pPr>
      <w:r w:rsidRPr="00BD2ED5">
        <w:rPr>
          <w:sz w:val="22"/>
          <w:szCs w:val="22"/>
        </w:rPr>
        <w:t>warunki umożliwiające wykonywa</w:t>
      </w:r>
      <w:r w:rsidR="00616DEC" w:rsidRPr="00BD2ED5">
        <w:rPr>
          <w:sz w:val="22"/>
          <w:szCs w:val="22"/>
        </w:rPr>
        <w:t>nie przedmiotu zamówienia</w:t>
      </w:r>
      <w:r w:rsidRPr="00BD2ED5">
        <w:rPr>
          <w:sz w:val="22"/>
          <w:szCs w:val="22"/>
        </w:rPr>
        <w:t xml:space="preserve">, w szczególności zapewni pełen dostęp do </w:t>
      </w:r>
      <w:r w:rsidR="00616DEC" w:rsidRPr="00BD2ED5">
        <w:rPr>
          <w:sz w:val="22"/>
          <w:szCs w:val="22"/>
        </w:rPr>
        <w:t>u</w:t>
      </w:r>
      <w:r w:rsidRPr="00BD2ED5">
        <w:rPr>
          <w:sz w:val="22"/>
          <w:szCs w:val="22"/>
        </w:rPr>
        <w:t>rządze</w:t>
      </w:r>
      <w:r w:rsidR="00616DEC" w:rsidRPr="00BD2ED5">
        <w:rPr>
          <w:sz w:val="22"/>
          <w:szCs w:val="22"/>
        </w:rPr>
        <w:t>nia</w:t>
      </w:r>
      <w:r w:rsidRPr="00BD2ED5">
        <w:rPr>
          <w:sz w:val="22"/>
          <w:szCs w:val="22"/>
        </w:rPr>
        <w:t xml:space="preserve"> oraz pomieszcze</w:t>
      </w:r>
      <w:r w:rsidR="00616DEC" w:rsidRPr="00BD2ED5">
        <w:rPr>
          <w:sz w:val="22"/>
          <w:szCs w:val="22"/>
        </w:rPr>
        <w:t>nia</w:t>
      </w:r>
      <w:r w:rsidRPr="00BD2ED5">
        <w:rPr>
          <w:sz w:val="22"/>
          <w:szCs w:val="22"/>
        </w:rPr>
        <w:t>, w który</w:t>
      </w:r>
      <w:r w:rsidR="00616DEC" w:rsidRPr="00BD2ED5">
        <w:rPr>
          <w:sz w:val="22"/>
          <w:szCs w:val="22"/>
        </w:rPr>
        <w:t>m</w:t>
      </w:r>
      <w:r w:rsidRPr="00BD2ED5">
        <w:rPr>
          <w:sz w:val="22"/>
          <w:szCs w:val="22"/>
        </w:rPr>
        <w:t xml:space="preserve"> Urządzeni</w:t>
      </w:r>
      <w:r w:rsidR="00616DEC" w:rsidRPr="00BD2ED5">
        <w:rPr>
          <w:sz w:val="22"/>
          <w:szCs w:val="22"/>
        </w:rPr>
        <w:t>e</w:t>
      </w:r>
      <w:r w:rsidRPr="00BD2ED5">
        <w:rPr>
          <w:sz w:val="22"/>
          <w:szCs w:val="22"/>
        </w:rPr>
        <w:t xml:space="preserve"> się znajduj</w:t>
      </w:r>
      <w:r w:rsidR="00616DEC" w:rsidRPr="00BD2ED5">
        <w:rPr>
          <w:sz w:val="22"/>
          <w:szCs w:val="22"/>
        </w:rPr>
        <w:t>e</w:t>
      </w:r>
      <w:r w:rsidRPr="00BD2ED5">
        <w:rPr>
          <w:sz w:val="22"/>
          <w:szCs w:val="22"/>
        </w:rPr>
        <w:t>,</w:t>
      </w:r>
    </w:p>
    <w:p w14:paraId="7D4ADD46" w14:textId="6490C022" w:rsidR="00176EBD" w:rsidRPr="00BD2ED5" w:rsidRDefault="00CB5386" w:rsidP="09796CBB">
      <w:pPr>
        <w:pStyle w:val="Akapitzlist"/>
        <w:numPr>
          <w:ilvl w:val="1"/>
          <w:numId w:val="39"/>
        </w:numPr>
        <w:autoSpaceDE w:val="0"/>
        <w:autoSpaceDN w:val="0"/>
        <w:adjustRightInd w:val="0"/>
        <w:spacing w:before="60" w:after="120" w:line="276" w:lineRule="auto"/>
        <w:jc w:val="both"/>
        <w:rPr>
          <w:rFonts w:eastAsiaTheme="minorEastAsia"/>
          <w:color w:val="000000"/>
          <w:sz w:val="22"/>
          <w:szCs w:val="22"/>
          <w:lang w:eastAsia="en-US"/>
        </w:rPr>
      </w:pPr>
      <w:r w:rsidRPr="09796CBB">
        <w:rPr>
          <w:sz w:val="22"/>
          <w:szCs w:val="22"/>
        </w:rPr>
        <w:t xml:space="preserve">podstawowe materiały niezbędne do procedury czyszczenia, sprawdzenia poprawności działania </w:t>
      </w:r>
      <w:r w:rsidR="00CC5D10" w:rsidRPr="09796CBB">
        <w:rPr>
          <w:sz w:val="22"/>
          <w:szCs w:val="22"/>
        </w:rPr>
        <w:t>urządzenia</w:t>
      </w:r>
      <w:r w:rsidR="00204F2D" w:rsidRPr="09796CBB">
        <w:rPr>
          <w:sz w:val="22"/>
          <w:szCs w:val="22"/>
        </w:rPr>
        <w:t xml:space="preserve"> w tym: </w:t>
      </w:r>
      <w:r w:rsidRPr="09796CBB">
        <w:rPr>
          <w:sz w:val="22"/>
          <w:szCs w:val="22"/>
        </w:rPr>
        <w:t xml:space="preserve">rozpuszczalniki, </w:t>
      </w:r>
      <w:proofErr w:type="spellStart"/>
      <w:r w:rsidRPr="09796CBB">
        <w:rPr>
          <w:sz w:val="22"/>
          <w:szCs w:val="22"/>
        </w:rPr>
        <w:t>tune</w:t>
      </w:r>
      <w:proofErr w:type="spellEnd"/>
      <w:r w:rsidRPr="09796CBB">
        <w:rPr>
          <w:sz w:val="22"/>
          <w:szCs w:val="22"/>
        </w:rPr>
        <w:t xml:space="preserve"> mix, próbki wzorcowe</w:t>
      </w:r>
      <w:r w:rsidR="00204F2D" w:rsidRPr="09796CBB">
        <w:rPr>
          <w:sz w:val="22"/>
          <w:szCs w:val="22"/>
        </w:rPr>
        <w:t xml:space="preserve">. </w:t>
      </w:r>
    </w:p>
    <w:p w14:paraId="110B10CF" w14:textId="77777777" w:rsidR="00D61E47" w:rsidRPr="005A442A" w:rsidRDefault="00D61E47" w:rsidP="00D61E47">
      <w:pPr>
        <w:pStyle w:val="Akapitzlist"/>
        <w:autoSpaceDE w:val="0"/>
        <w:autoSpaceDN w:val="0"/>
        <w:adjustRightInd w:val="0"/>
        <w:spacing w:before="60" w:after="120" w:line="276" w:lineRule="auto"/>
        <w:ind w:left="426"/>
        <w:jc w:val="both"/>
        <w:rPr>
          <w:rFonts w:eastAsiaTheme="minorHAnsi"/>
          <w:color w:val="000000"/>
          <w:sz w:val="22"/>
          <w:szCs w:val="22"/>
          <w:lang w:eastAsia="en-US"/>
        </w:rPr>
      </w:pPr>
    </w:p>
    <w:p w14:paraId="7729BA82" w14:textId="77777777" w:rsidR="00B00ACD" w:rsidRPr="00910F1A" w:rsidRDefault="00B00ACD" w:rsidP="00B00ACD">
      <w:pPr>
        <w:pStyle w:val="Akapitzlist"/>
        <w:autoSpaceDE w:val="0"/>
        <w:autoSpaceDN w:val="0"/>
        <w:adjustRightInd w:val="0"/>
        <w:spacing w:before="60" w:after="120" w:line="276" w:lineRule="auto"/>
        <w:ind w:left="644"/>
        <w:jc w:val="both"/>
        <w:rPr>
          <w:rFonts w:eastAsiaTheme="minorHAnsi"/>
          <w:sz w:val="22"/>
          <w:szCs w:val="22"/>
          <w:lang w:eastAsia="en-US"/>
        </w:rPr>
      </w:pPr>
    </w:p>
    <w:p w14:paraId="16E50D49" w14:textId="09A2C7A3" w:rsidR="00B00ACD" w:rsidRPr="000B5985" w:rsidRDefault="00B00ACD" w:rsidP="000B5985">
      <w:pPr>
        <w:autoSpaceDE w:val="0"/>
        <w:autoSpaceDN w:val="0"/>
        <w:adjustRightInd w:val="0"/>
        <w:spacing w:before="60" w:after="120" w:line="276" w:lineRule="auto"/>
        <w:jc w:val="both"/>
        <w:rPr>
          <w:b/>
          <w:bCs/>
          <w:sz w:val="22"/>
          <w:szCs w:val="22"/>
        </w:rPr>
      </w:pPr>
    </w:p>
    <w:p w14:paraId="58097DBF" w14:textId="589B9371" w:rsidR="00BB59E0" w:rsidRPr="00910F1A" w:rsidRDefault="00BB59E0" w:rsidP="00910F1A">
      <w:pPr>
        <w:spacing w:before="60" w:after="60" w:line="276" w:lineRule="auto"/>
        <w:jc w:val="both"/>
        <w:rPr>
          <w:rFonts w:eastAsiaTheme="minorHAnsi"/>
          <w:b/>
          <w:bCs/>
          <w:color w:val="000000"/>
          <w:sz w:val="22"/>
          <w:szCs w:val="22"/>
          <w:lang w:eastAsia="en-US"/>
        </w:rPr>
      </w:pPr>
    </w:p>
    <w:sectPr w:rsidR="00BB59E0" w:rsidRPr="00910F1A">
      <w:footerReference w:type="even" r:id="rId7"/>
      <w:foot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399A5" w14:textId="77777777" w:rsidR="00FC5C4E" w:rsidRDefault="00FC5C4E" w:rsidP="00CA4AB7">
      <w:r>
        <w:separator/>
      </w:r>
    </w:p>
  </w:endnote>
  <w:endnote w:type="continuationSeparator" w:id="0">
    <w:p w14:paraId="1ABDAFAC" w14:textId="77777777" w:rsidR="00FC5C4E" w:rsidRDefault="00FC5C4E" w:rsidP="00CA4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1D657" w14:textId="77777777" w:rsidR="00CA4AB7" w:rsidRDefault="00CA4AB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E1FBE" w14:textId="77777777" w:rsidR="00CA4AB7" w:rsidRDefault="00CA4AB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E5656" w14:textId="77777777" w:rsidR="00FC5C4E" w:rsidRDefault="00FC5C4E" w:rsidP="00CA4AB7">
      <w:r>
        <w:separator/>
      </w:r>
    </w:p>
  </w:footnote>
  <w:footnote w:type="continuationSeparator" w:id="0">
    <w:p w14:paraId="540C488E" w14:textId="77777777" w:rsidR="00FC5C4E" w:rsidRDefault="00FC5C4E" w:rsidP="00CA4A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65BC1" w14:textId="77777777" w:rsidR="00CA4AB7" w:rsidRDefault="00CA4AB7" w:rsidP="00663CB2">
    <w:pPr>
      <w:jc w:val="right"/>
      <w:rPr>
        <w:sz w:val="20"/>
      </w:rPr>
    </w:pPr>
    <w:r>
      <w:rPr>
        <w:sz w:val="20"/>
      </w:rPr>
      <w:t xml:space="preserve">Załącznik nr 3 do Regulaminu udzielania zamówień publicznych PW </w:t>
    </w:r>
  </w:p>
  <w:p w14:paraId="371AAB38" w14:textId="77777777" w:rsidR="00CA4AB7" w:rsidRDefault="00CA4AB7" w:rsidP="00663CB2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706F"/>
    <w:multiLevelType w:val="hybridMultilevel"/>
    <w:tmpl w:val="A8F8BB10"/>
    <w:lvl w:ilvl="0" w:tplc="04150019">
      <w:start w:val="1"/>
      <w:numFmt w:val="lowerLetter"/>
      <w:lvlText w:val="%1.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32765F96">
      <w:start w:val="2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8380273"/>
    <w:multiLevelType w:val="hybridMultilevel"/>
    <w:tmpl w:val="8A3A348A"/>
    <w:lvl w:ilvl="0" w:tplc="63C86E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A06152"/>
    <w:multiLevelType w:val="hybridMultilevel"/>
    <w:tmpl w:val="F1B41F70"/>
    <w:lvl w:ilvl="0" w:tplc="74101A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53782"/>
    <w:multiLevelType w:val="hybridMultilevel"/>
    <w:tmpl w:val="9F1A1B8E"/>
    <w:lvl w:ilvl="0" w:tplc="4DD43982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A3B5F"/>
    <w:multiLevelType w:val="hybridMultilevel"/>
    <w:tmpl w:val="D6CE26A6"/>
    <w:lvl w:ilvl="0" w:tplc="CFDEFD1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7F2497"/>
    <w:multiLevelType w:val="hybridMultilevel"/>
    <w:tmpl w:val="1B0E4E6E"/>
    <w:lvl w:ilvl="0" w:tplc="62AE47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92D2155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B0305"/>
    <w:multiLevelType w:val="singleLevel"/>
    <w:tmpl w:val="1AC66A70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1640463A"/>
    <w:multiLevelType w:val="hybridMultilevel"/>
    <w:tmpl w:val="D92639FC"/>
    <w:lvl w:ilvl="0" w:tplc="0415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78549738">
      <w:start w:val="1"/>
      <w:numFmt w:val="decimal"/>
      <w:lvlText w:val="%2)"/>
      <w:lvlJc w:val="left"/>
      <w:pPr>
        <w:ind w:left="164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C465918"/>
    <w:multiLevelType w:val="hybridMultilevel"/>
    <w:tmpl w:val="1B0E4E6E"/>
    <w:lvl w:ilvl="0" w:tplc="62AE47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92D2155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B6A9F"/>
    <w:multiLevelType w:val="hybridMultilevel"/>
    <w:tmpl w:val="16E48322"/>
    <w:lvl w:ilvl="0" w:tplc="93DE44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544D7"/>
    <w:multiLevelType w:val="hybridMultilevel"/>
    <w:tmpl w:val="CA74744C"/>
    <w:lvl w:ilvl="0" w:tplc="069290B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27D00E8D"/>
    <w:multiLevelType w:val="hybridMultilevel"/>
    <w:tmpl w:val="E64EE946"/>
    <w:lvl w:ilvl="0" w:tplc="C04C9AAA">
      <w:start w:val="1"/>
      <w:numFmt w:val="decimal"/>
      <w:lvlText w:val="%1)"/>
      <w:lvlJc w:val="left"/>
      <w:pPr>
        <w:ind w:left="108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86104"/>
    <w:multiLevelType w:val="hybridMultilevel"/>
    <w:tmpl w:val="5408511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9444A5E"/>
    <w:multiLevelType w:val="hybridMultilevel"/>
    <w:tmpl w:val="6D967C3C"/>
    <w:lvl w:ilvl="0" w:tplc="74101A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682E73"/>
    <w:multiLevelType w:val="hybridMultilevel"/>
    <w:tmpl w:val="72F6C07E"/>
    <w:lvl w:ilvl="0" w:tplc="74101A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17D9D"/>
    <w:multiLevelType w:val="hybridMultilevel"/>
    <w:tmpl w:val="87D8E154"/>
    <w:lvl w:ilvl="0" w:tplc="62AE47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354D13"/>
    <w:multiLevelType w:val="hybridMultilevel"/>
    <w:tmpl w:val="CD641B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25A53BA">
      <w:start w:val="1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107D2"/>
    <w:multiLevelType w:val="hybridMultilevel"/>
    <w:tmpl w:val="74CE9A74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D203632"/>
    <w:multiLevelType w:val="hybridMultilevel"/>
    <w:tmpl w:val="4B7413B2"/>
    <w:lvl w:ilvl="0" w:tplc="FFFFFFFF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3D552237"/>
    <w:multiLevelType w:val="hybridMultilevel"/>
    <w:tmpl w:val="A34E5194"/>
    <w:lvl w:ilvl="0" w:tplc="BC2C92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E9E2DBE">
      <w:start w:val="1"/>
      <w:numFmt w:val="lowerLetter"/>
      <w:lvlText w:val="%2)"/>
      <w:lvlJc w:val="left"/>
      <w:pPr>
        <w:ind w:left="136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3E0A489E"/>
    <w:multiLevelType w:val="hybridMultilevel"/>
    <w:tmpl w:val="CCDCC4D2"/>
    <w:lvl w:ilvl="0" w:tplc="B9AA3E46">
      <w:start w:val="2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74337E"/>
    <w:multiLevelType w:val="hybridMultilevel"/>
    <w:tmpl w:val="A9AE1580"/>
    <w:lvl w:ilvl="0" w:tplc="3A58B0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15A3A"/>
    <w:multiLevelType w:val="hybridMultilevel"/>
    <w:tmpl w:val="337C7D8E"/>
    <w:lvl w:ilvl="0" w:tplc="4B4404C4">
      <w:start w:val="1"/>
      <w:numFmt w:val="lowerLetter"/>
      <w:lvlText w:val="%1)"/>
      <w:lvlJc w:val="left"/>
      <w:pPr>
        <w:ind w:left="1211" w:hanging="360"/>
      </w:pPr>
      <w:rPr>
        <w:rFonts w:eastAsia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49BD2E31"/>
    <w:multiLevelType w:val="multilevel"/>
    <w:tmpl w:val="966A06BA"/>
    <w:lvl w:ilvl="0">
      <w:start w:val="6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</w:rPr>
    </w:lvl>
    <w:lvl w:ilvl="1">
      <w:start w:val="2"/>
      <w:numFmt w:val="decimal"/>
      <w:lvlText w:val="%1.%2"/>
      <w:lvlJc w:val="left"/>
      <w:pPr>
        <w:ind w:left="1069" w:hanging="360"/>
      </w:pPr>
      <w:rPr>
        <w:rFonts w:eastAsia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eastAsia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eastAsia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eastAsia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eastAsia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eastAsia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eastAsia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eastAsia="Times New Roman" w:hint="default"/>
        <w:color w:val="auto"/>
      </w:rPr>
    </w:lvl>
  </w:abstractNum>
  <w:abstractNum w:abstractNumId="24" w15:restartNumberingAfterBreak="0">
    <w:nsid w:val="4D091F44"/>
    <w:multiLevelType w:val="multilevel"/>
    <w:tmpl w:val="612E8E54"/>
    <w:lvl w:ilvl="0">
      <w:start w:val="5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eastAsia="Times New Roman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eastAsia="Times New Roman" w:hint="default"/>
        <w:color w:val="auto"/>
        <w:sz w:val="24"/>
      </w:rPr>
    </w:lvl>
  </w:abstractNum>
  <w:abstractNum w:abstractNumId="25" w15:restartNumberingAfterBreak="0">
    <w:nsid w:val="4EC932BD"/>
    <w:multiLevelType w:val="hybridMultilevel"/>
    <w:tmpl w:val="EFD461D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35773"/>
    <w:multiLevelType w:val="hybridMultilevel"/>
    <w:tmpl w:val="9C3E8B18"/>
    <w:lvl w:ilvl="0" w:tplc="0415000F">
      <w:start w:val="1"/>
      <w:numFmt w:val="decimal"/>
      <w:lvlText w:val="%1."/>
      <w:lvlJc w:val="left"/>
      <w:pPr>
        <w:ind w:left="4897" w:hanging="360"/>
      </w:pPr>
    </w:lvl>
    <w:lvl w:ilvl="1" w:tplc="BF6070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A62465"/>
    <w:multiLevelType w:val="hybridMultilevel"/>
    <w:tmpl w:val="D548D06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EF6318"/>
    <w:multiLevelType w:val="hybridMultilevel"/>
    <w:tmpl w:val="7EBC7426"/>
    <w:lvl w:ilvl="0" w:tplc="FFFFFFFF">
      <w:start w:val="1"/>
      <w:numFmt w:val="lowerLetter"/>
      <w:lvlText w:val="%1)"/>
      <w:lvlJc w:val="left"/>
      <w:pPr>
        <w:ind w:left="1065" w:hanging="360"/>
      </w:pPr>
    </w:lvl>
    <w:lvl w:ilvl="1" w:tplc="FFFFFFFF">
      <w:start w:val="1"/>
      <w:numFmt w:val="lowerLetter"/>
      <w:lvlText w:val="%2."/>
      <w:lvlJc w:val="left"/>
      <w:pPr>
        <w:ind w:left="1785" w:hanging="360"/>
      </w:pPr>
    </w:lvl>
    <w:lvl w:ilvl="2" w:tplc="FFFFFFFF">
      <w:start w:val="1"/>
      <w:numFmt w:val="lowerRoman"/>
      <w:lvlText w:val="%3."/>
      <w:lvlJc w:val="right"/>
      <w:pPr>
        <w:ind w:left="2505" w:hanging="180"/>
      </w:pPr>
    </w:lvl>
    <w:lvl w:ilvl="3" w:tplc="04150011">
      <w:start w:val="1"/>
      <w:numFmt w:val="decimal"/>
      <w:lvlText w:val="%4)"/>
      <w:lvlJc w:val="left"/>
      <w:pPr>
        <w:ind w:left="3225" w:hanging="360"/>
      </w:pPr>
    </w:lvl>
    <w:lvl w:ilvl="4" w:tplc="FFFFFFFF">
      <w:start w:val="1"/>
      <w:numFmt w:val="lowerLetter"/>
      <w:lvlText w:val="%5."/>
      <w:lvlJc w:val="left"/>
      <w:pPr>
        <w:ind w:left="3945" w:hanging="360"/>
      </w:pPr>
    </w:lvl>
    <w:lvl w:ilvl="5" w:tplc="FFFFFFFF">
      <w:start w:val="1"/>
      <w:numFmt w:val="lowerRoman"/>
      <w:lvlText w:val="%6."/>
      <w:lvlJc w:val="right"/>
      <w:pPr>
        <w:ind w:left="4665" w:hanging="180"/>
      </w:pPr>
    </w:lvl>
    <w:lvl w:ilvl="6" w:tplc="FFFFFFFF">
      <w:start w:val="1"/>
      <w:numFmt w:val="decimal"/>
      <w:lvlText w:val="%7."/>
      <w:lvlJc w:val="left"/>
      <w:pPr>
        <w:ind w:left="5385" w:hanging="360"/>
      </w:pPr>
    </w:lvl>
    <w:lvl w:ilvl="7" w:tplc="FFFFFFFF">
      <w:start w:val="1"/>
      <w:numFmt w:val="lowerLetter"/>
      <w:lvlText w:val="%8."/>
      <w:lvlJc w:val="left"/>
      <w:pPr>
        <w:ind w:left="6105" w:hanging="360"/>
      </w:pPr>
    </w:lvl>
    <w:lvl w:ilvl="8" w:tplc="FFFFFFFF">
      <w:start w:val="1"/>
      <w:numFmt w:val="lowerRoman"/>
      <w:lvlText w:val="%9."/>
      <w:lvlJc w:val="right"/>
      <w:pPr>
        <w:ind w:left="6825" w:hanging="180"/>
      </w:pPr>
    </w:lvl>
  </w:abstractNum>
  <w:abstractNum w:abstractNumId="29" w15:restartNumberingAfterBreak="0">
    <w:nsid w:val="53F775BE"/>
    <w:multiLevelType w:val="hybridMultilevel"/>
    <w:tmpl w:val="B5B80C90"/>
    <w:lvl w:ilvl="0" w:tplc="0415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C76780"/>
    <w:multiLevelType w:val="hybridMultilevel"/>
    <w:tmpl w:val="B5F885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8549A"/>
    <w:multiLevelType w:val="multilevel"/>
    <w:tmpl w:val="A44CAAFC"/>
    <w:lvl w:ilvl="0">
      <w:start w:val="6"/>
      <w:numFmt w:val="decimal"/>
      <w:lvlText w:val="%1."/>
      <w:lvlJc w:val="left"/>
      <w:pPr>
        <w:ind w:left="360" w:hanging="360"/>
      </w:pPr>
      <w:rPr>
        <w:rFonts w:eastAsia="Times New Roman" w:hint="default"/>
        <w:color w:val="auto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eastAsia="Times New Roman" w:hint="default"/>
        <w:color w:val="auto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eastAsia="Times New Roman" w:hint="default"/>
        <w:color w:val="auto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eastAsia="Times New Roman" w:hint="default"/>
        <w:color w:val="auto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eastAsia="Times New Roman" w:hint="default"/>
        <w:color w:val="auto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eastAsia="Times New Roman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eastAsia="Times New Roman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eastAsia="Times New Roman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eastAsia="Times New Roman" w:hint="default"/>
        <w:color w:val="auto"/>
      </w:rPr>
    </w:lvl>
  </w:abstractNum>
  <w:abstractNum w:abstractNumId="32" w15:restartNumberingAfterBreak="0">
    <w:nsid w:val="58A74019"/>
    <w:multiLevelType w:val="hybridMultilevel"/>
    <w:tmpl w:val="A1BE6EF4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660224A3"/>
    <w:multiLevelType w:val="hybridMultilevel"/>
    <w:tmpl w:val="960E178A"/>
    <w:lvl w:ilvl="0" w:tplc="178229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6333B"/>
    <w:multiLevelType w:val="multilevel"/>
    <w:tmpl w:val="6DEC6C3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19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12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69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260" w:hanging="1440"/>
      </w:pPr>
      <w:rPr>
        <w:rFonts w:hint="default"/>
      </w:rPr>
    </w:lvl>
  </w:abstractNum>
  <w:abstractNum w:abstractNumId="35" w15:restartNumberingAfterBreak="0">
    <w:nsid w:val="6BFA22B4"/>
    <w:multiLevelType w:val="hybridMultilevel"/>
    <w:tmpl w:val="4418CDD4"/>
    <w:lvl w:ilvl="0" w:tplc="CF6A90E2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36589"/>
    <w:multiLevelType w:val="hybridMultilevel"/>
    <w:tmpl w:val="D7AA3AB0"/>
    <w:lvl w:ilvl="0" w:tplc="C0DC4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4B68D9"/>
    <w:multiLevelType w:val="hybridMultilevel"/>
    <w:tmpl w:val="1B0E4E6E"/>
    <w:lvl w:ilvl="0" w:tplc="62AE47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92D2155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3F480D"/>
    <w:multiLevelType w:val="hybridMultilevel"/>
    <w:tmpl w:val="045694BE"/>
    <w:lvl w:ilvl="0" w:tplc="C9EAAD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4411728">
    <w:abstractNumId w:val="4"/>
  </w:num>
  <w:num w:numId="2" w16cid:durableId="712123198">
    <w:abstractNumId w:val="2"/>
  </w:num>
  <w:num w:numId="3" w16cid:durableId="2073888400">
    <w:abstractNumId w:val="13"/>
  </w:num>
  <w:num w:numId="4" w16cid:durableId="1161117106">
    <w:abstractNumId w:val="14"/>
  </w:num>
  <w:num w:numId="5" w16cid:durableId="1348798520">
    <w:abstractNumId w:val="26"/>
  </w:num>
  <w:num w:numId="6" w16cid:durableId="1271665443">
    <w:abstractNumId w:val="36"/>
  </w:num>
  <w:num w:numId="7" w16cid:durableId="1906061195">
    <w:abstractNumId w:val="3"/>
  </w:num>
  <w:num w:numId="8" w16cid:durableId="387916992">
    <w:abstractNumId w:val="5"/>
  </w:num>
  <w:num w:numId="9" w16cid:durableId="50812247">
    <w:abstractNumId w:val="37"/>
  </w:num>
  <w:num w:numId="10" w16cid:durableId="908618442">
    <w:abstractNumId w:val="8"/>
  </w:num>
  <w:num w:numId="11" w16cid:durableId="936837894">
    <w:abstractNumId w:val="20"/>
  </w:num>
  <w:num w:numId="12" w16cid:durableId="1487362030">
    <w:abstractNumId w:val="15"/>
  </w:num>
  <w:num w:numId="13" w16cid:durableId="215895284">
    <w:abstractNumId w:val="11"/>
  </w:num>
  <w:num w:numId="14" w16cid:durableId="1971091286">
    <w:abstractNumId w:val="29"/>
  </w:num>
  <w:num w:numId="15" w16cid:durableId="1056509727">
    <w:abstractNumId w:val="38"/>
  </w:num>
  <w:num w:numId="16" w16cid:durableId="447284668">
    <w:abstractNumId w:val="16"/>
  </w:num>
  <w:num w:numId="17" w16cid:durableId="687289826">
    <w:abstractNumId w:val="27"/>
  </w:num>
  <w:num w:numId="18" w16cid:durableId="418912883">
    <w:abstractNumId w:val="30"/>
  </w:num>
  <w:num w:numId="19" w16cid:durableId="1791632838">
    <w:abstractNumId w:val="25"/>
  </w:num>
  <w:num w:numId="20" w16cid:durableId="622730412">
    <w:abstractNumId w:val="17"/>
  </w:num>
  <w:num w:numId="21" w16cid:durableId="1267157806">
    <w:abstractNumId w:val="19"/>
  </w:num>
  <w:num w:numId="22" w16cid:durableId="689180461">
    <w:abstractNumId w:val="34"/>
  </w:num>
  <w:num w:numId="23" w16cid:durableId="1054308256">
    <w:abstractNumId w:val="7"/>
  </w:num>
  <w:num w:numId="24" w16cid:durableId="544875014">
    <w:abstractNumId w:val="0"/>
  </w:num>
  <w:num w:numId="25" w16cid:durableId="82534053">
    <w:abstractNumId w:val="12"/>
  </w:num>
  <w:num w:numId="26" w16cid:durableId="51470402">
    <w:abstractNumId w:val="10"/>
  </w:num>
  <w:num w:numId="27" w16cid:durableId="1861158270">
    <w:abstractNumId w:val="32"/>
  </w:num>
  <w:num w:numId="28" w16cid:durableId="1623803956">
    <w:abstractNumId w:val="18"/>
  </w:num>
  <w:num w:numId="29" w16cid:durableId="2013414911">
    <w:abstractNumId w:val="21"/>
  </w:num>
  <w:num w:numId="30" w16cid:durableId="1929385753">
    <w:abstractNumId w:val="9"/>
  </w:num>
  <w:num w:numId="31" w16cid:durableId="1411463991">
    <w:abstractNumId w:val="35"/>
  </w:num>
  <w:num w:numId="32" w16cid:durableId="59721114">
    <w:abstractNumId w:val="33"/>
  </w:num>
  <w:num w:numId="33" w16cid:durableId="421992437">
    <w:abstractNumId w:val="6"/>
    <w:lvlOverride w:ilvl="0">
      <w:startOverride w:val="1"/>
    </w:lvlOverride>
  </w:num>
  <w:num w:numId="34" w16cid:durableId="1896962281">
    <w:abstractNumId w:val="1"/>
  </w:num>
  <w:num w:numId="35" w16cid:durableId="1212883146">
    <w:abstractNumId w:val="28"/>
  </w:num>
  <w:num w:numId="36" w16cid:durableId="713385591">
    <w:abstractNumId w:val="22"/>
  </w:num>
  <w:num w:numId="37" w16cid:durableId="1519349711">
    <w:abstractNumId w:val="24"/>
  </w:num>
  <w:num w:numId="38" w16cid:durableId="380403700">
    <w:abstractNumId w:val="31"/>
  </w:num>
  <w:num w:numId="39" w16cid:durableId="70405778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sDel="0" w:formatting="0"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BkkamppbG5iYGBko6SsGpxcWZ+XkgBca1AN28eyYsAAAA"/>
  </w:docVars>
  <w:rsids>
    <w:rsidRoot w:val="00CA4AB7"/>
    <w:rsid w:val="00014983"/>
    <w:rsid w:val="00014F11"/>
    <w:rsid w:val="000217F0"/>
    <w:rsid w:val="00030FD9"/>
    <w:rsid w:val="000319D5"/>
    <w:rsid w:val="00035F47"/>
    <w:rsid w:val="00042562"/>
    <w:rsid w:val="0004507E"/>
    <w:rsid w:val="000700C1"/>
    <w:rsid w:val="00071F9D"/>
    <w:rsid w:val="0009364F"/>
    <w:rsid w:val="000A25BD"/>
    <w:rsid w:val="000B5985"/>
    <w:rsid w:val="000C6BD6"/>
    <w:rsid w:val="00101DC7"/>
    <w:rsid w:val="0010251C"/>
    <w:rsid w:val="00110436"/>
    <w:rsid w:val="001262AF"/>
    <w:rsid w:val="00161B58"/>
    <w:rsid w:val="001637FF"/>
    <w:rsid w:val="0016783C"/>
    <w:rsid w:val="00176EBD"/>
    <w:rsid w:val="00183AB7"/>
    <w:rsid w:val="00183F94"/>
    <w:rsid w:val="001933AD"/>
    <w:rsid w:val="00197093"/>
    <w:rsid w:val="001B4CA4"/>
    <w:rsid w:val="001C5A35"/>
    <w:rsid w:val="001E106C"/>
    <w:rsid w:val="001E3BD5"/>
    <w:rsid w:val="001E5A27"/>
    <w:rsid w:val="001E7524"/>
    <w:rsid w:val="00204F2D"/>
    <w:rsid w:val="00215C4A"/>
    <w:rsid w:val="00241855"/>
    <w:rsid w:val="00243621"/>
    <w:rsid w:val="002666F1"/>
    <w:rsid w:val="00272CB1"/>
    <w:rsid w:val="00273EC0"/>
    <w:rsid w:val="00290C04"/>
    <w:rsid w:val="002A61ED"/>
    <w:rsid w:val="002A633A"/>
    <w:rsid w:val="002B4699"/>
    <w:rsid w:val="002D0901"/>
    <w:rsid w:val="002D1E4A"/>
    <w:rsid w:val="002E353A"/>
    <w:rsid w:val="002E6937"/>
    <w:rsid w:val="002F4D9F"/>
    <w:rsid w:val="00304713"/>
    <w:rsid w:val="0032371E"/>
    <w:rsid w:val="003446F8"/>
    <w:rsid w:val="003544E9"/>
    <w:rsid w:val="00357C0C"/>
    <w:rsid w:val="00366054"/>
    <w:rsid w:val="00384012"/>
    <w:rsid w:val="003879EB"/>
    <w:rsid w:val="003A555F"/>
    <w:rsid w:val="003B6DAD"/>
    <w:rsid w:val="003D4BA5"/>
    <w:rsid w:val="003F4B19"/>
    <w:rsid w:val="004132EA"/>
    <w:rsid w:val="00413AAD"/>
    <w:rsid w:val="00415B55"/>
    <w:rsid w:val="00423E91"/>
    <w:rsid w:val="004312E0"/>
    <w:rsid w:val="004404C8"/>
    <w:rsid w:val="00464840"/>
    <w:rsid w:val="0049151C"/>
    <w:rsid w:val="004A67DD"/>
    <w:rsid w:val="004B112D"/>
    <w:rsid w:val="004B334F"/>
    <w:rsid w:val="004B7FC2"/>
    <w:rsid w:val="004D2059"/>
    <w:rsid w:val="004D4E58"/>
    <w:rsid w:val="004D6FDA"/>
    <w:rsid w:val="004D703C"/>
    <w:rsid w:val="004F19CD"/>
    <w:rsid w:val="00520918"/>
    <w:rsid w:val="00526838"/>
    <w:rsid w:val="00526D6E"/>
    <w:rsid w:val="005277EB"/>
    <w:rsid w:val="00537F5D"/>
    <w:rsid w:val="005848DC"/>
    <w:rsid w:val="00585406"/>
    <w:rsid w:val="005961D9"/>
    <w:rsid w:val="005A442A"/>
    <w:rsid w:val="005B6CB1"/>
    <w:rsid w:val="005B7E1C"/>
    <w:rsid w:val="005D26E2"/>
    <w:rsid w:val="005D3442"/>
    <w:rsid w:val="005E540A"/>
    <w:rsid w:val="005F3848"/>
    <w:rsid w:val="005F3A99"/>
    <w:rsid w:val="006142DE"/>
    <w:rsid w:val="00616DEC"/>
    <w:rsid w:val="006343EF"/>
    <w:rsid w:val="0064417C"/>
    <w:rsid w:val="006643CC"/>
    <w:rsid w:val="0067282A"/>
    <w:rsid w:val="00675E5C"/>
    <w:rsid w:val="006925D5"/>
    <w:rsid w:val="00692813"/>
    <w:rsid w:val="006B22B1"/>
    <w:rsid w:val="006C06EF"/>
    <w:rsid w:val="006D0308"/>
    <w:rsid w:val="006F2FC9"/>
    <w:rsid w:val="006F70C2"/>
    <w:rsid w:val="007043D3"/>
    <w:rsid w:val="00706529"/>
    <w:rsid w:val="007232B1"/>
    <w:rsid w:val="00736444"/>
    <w:rsid w:val="00736B86"/>
    <w:rsid w:val="00756D69"/>
    <w:rsid w:val="007638B1"/>
    <w:rsid w:val="00777107"/>
    <w:rsid w:val="007B3AFE"/>
    <w:rsid w:val="007D084B"/>
    <w:rsid w:val="007D42E4"/>
    <w:rsid w:val="007D6C7F"/>
    <w:rsid w:val="007E1E0F"/>
    <w:rsid w:val="0082147C"/>
    <w:rsid w:val="0082380A"/>
    <w:rsid w:val="00824E00"/>
    <w:rsid w:val="008336CD"/>
    <w:rsid w:val="00836941"/>
    <w:rsid w:val="008621A9"/>
    <w:rsid w:val="00863F49"/>
    <w:rsid w:val="00867FFE"/>
    <w:rsid w:val="00874517"/>
    <w:rsid w:val="008773F9"/>
    <w:rsid w:val="00894F88"/>
    <w:rsid w:val="0089638B"/>
    <w:rsid w:val="008A0EF9"/>
    <w:rsid w:val="008A388E"/>
    <w:rsid w:val="008A74A2"/>
    <w:rsid w:val="008C2B0A"/>
    <w:rsid w:val="008C5AB0"/>
    <w:rsid w:val="008C7E39"/>
    <w:rsid w:val="008D49D3"/>
    <w:rsid w:val="008D722C"/>
    <w:rsid w:val="008D782B"/>
    <w:rsid w:val="008E18F5"/>
    <w:rsid w:val="008F1760"/>
    <w:rsid w:val="00900947"/>
    <w:rsid w:val="00902418"/>
    <w:rsid w:val="00910F1A"/>
    <w:rsid w:val="009121ED"/>
    <w:rsid w:val="0092244D"/>
    <w:rsid w:val="00923915"/>
    <w:rsid w:val="00936047"/>
    <w:rsid w:val="009629A5"/>
    <w:rsid w:val="00972AE0"/>
    <w:rsid w:val="009B0BCA"/>
    <w:rsid w:val="009C3DCC"/>
    <w:rsid w:val="009C78CF"/>
    <w:rsid w:val="009E6906"/>
    <w:rsid w:val="00A026DE"/>
    <w:rsid w:val="00A056B6"/>
    <w:rsid w:val="00A20D77"/>
    <w:rsid w:val="00A321F8"/>
    <w:rsid w:val="00A34A6D"/>
    <w:rsid w:val="00A4341B"/>
    <w:rsid w:val="00A44650"/>
    <w:rsid w:val="00A50EA2"/>
    <w:rsid w:val="00A879A7"/>
    <w:rsid w:val="00AA5284"/>
    <w:rsid w:val="00AE087E"/>
    <w:rsid w:val="00AF305B"/>
    <w:rsid w:val="00AF3772"/>
    <w:rsid w:val="00B00ACD"/>
    <w:rsid w:val="00B1043A"/>
    <w:rsid w:val="00B330EE"/>
    <w:rsid w:val="00B34EE2"/>
    <w:rsid w:val="00B3646B"/>
    <w:rsid w:val="00B41A3E"/>
    <w:rsid w:val="00B4500C"/>
    <w:rsid w:val="00B46EAA"/>
    <w:rsid w:val="00B53F2D"/>
    <w:rsid w:val="00B57CA4"/>
    <w:rsid w:val="00B61C59"/>
    <w:rsid w:val="00B620C5"/>
    <w:rsid w:val="00B712E4"/>
    <w:rsid w:val="00BB236F"/>
    <w:rsid w:val="00BB59E0"/>
    <w:rsid w:val="00BD2ED5"/>
    <w:rsid w:val="00BE1DE5"/>
    <w:rsid w:val="00BE62DD"/>
    <w:rsid w:val="00BF5A2E"/>
    <w:rsid w:val="00C12406"/>
    <w:rsid w:val="00C132C7"/>
    <w:rsid w:val="00C20356"/>
    <w:rsid w:val="00C23875"/>
    <w:rsid w:val="00C2725D"/>
    <w:rsid w:val="00C400DC"/>
    <w:rsid w:val="00C42B61"/>
    <w:rsid w:val="00C4410F"/>
    <w:rsid w:val="00C525F6"/>
    <w:rsid w:val="00C578EF"/>
    <w:rsid w:val="00C967CF"/>
    <w:rsid w:val="00C96FEF"/>
    <w:rsid w:val="00CA170C"/>
    <w:rsid w:val="00CA4AB7"/>
    <w:rsid w:val="00CB5386"/>
    <w:rsid w:val="00CC5D10"/>
    <w:rsid w:val="00CC793F"/>
    <w:rsid w:val="00CD3EA2"/>
    <w:rsid w:val="00CD4D43"/>
    <w:rsid w:val="00CD5ACD"/>
    <w:rsid w:val="00CD75E0"/>
    <w:rsid w:val="00CE13D8"/>
    <w:rsid w:val="00CE53DB"/>
    <w:rsid w:val="00D23E3F"/>
    <w:rsid w:val="00D52E33"/>
    <w:rsid w:val="00D55AFC"/>
    <w:rsid w:val="00D617D9"/>
    <w:rsid w:val="00D61E47"/>
    <w:rsid w:val="00D735FD"/>
    <w:rsid w:val="00DA17CA"/>
    <w:rsid w:val="00DA3E57"/>
    <w:rsid w:val="00DC1AF8"/>
    <w:rsid w:val="00DE248C"/>
    <w:rsid w:val="00DE7BE9"/>
    <w:rsid w:val="00DF2ACC"/>
    <w:rsid w:val="00E04129"/>
    <w:rsid w:val="00E043C1"/>
    <w:rsid w:val="00E27368"/>
    <w:rsid w:val="00E3D580"/>
    <w:rsid w:val="00E53F7C"/>
    <w:rsid w:val="00E60795"/>
    <w:rsid w:val="00E67F8A"/>
    <w:rsid w:val="00E71F9B"/>
    <w:rsid w:val="00E91BBC"/>
    <w:rsid w:val="00E944C2"/>
    <w:rsid w:val="00EA72D6"/>
    <w:rsid w:val="00EB5BDD"/>
    <w:rsid w:val="00EE610D"/>
    <w:rsid w:val="00EF473F"/>
    <w:rsid w:val="00F05289"/>
    <w:rsid w:val="00F055F3"/>
    <w:rsid w:val="00F30484"/>
    <w:rsid w:val="00F365F3"/>
    <w:rsid w:val="00F41E39"/>
    <w:rsid w:val="00F42E72"/>
    <w:rsid w:val="00F57378"/>
    <w:rsid w:val="00F639B9"/>
    <w:rsid w:val="00F8209F"/>
    <w:rsid w:val="00F83016"/>
    <w:rsid w:val="00F831BA"/>
    <w:rsid w:val="00F91E59"/>
    <w:rsid w:val="00F97F96"/>
    <w:rsid w:val="00FA022C"/>
    <w:rsid w:val="00FB6911"/>
    <w:rsid w:val="00FC375E"/>
    <w:rsid w:val="00FC3A2E"/>
    <w:rsid w:val="00FC4185"/>
    <w:rsid w:val="00FC5C4E"/>
    <w:rsid w:val="02640C62"/>
    <w:rsid w:val="07DD9C5A"/>
    <w:rsid w:val="09796CBB"/>
    <w:rsid w:val="09DAE84A"/>
    <w:rsid w:val="0D417D7B"/>
    <w:rsid w:val="0DF1C60C"/>
    <w:rsid w:val="172E1FFE"/>
    <w:rsid w:val="181E88F2"/>
    <w:rsid w:val="2125D6C5"/>
    <w:rsid w:val="2177A7E4"/>
    <w:rsid w:val="2E1A0062"/>
    <w:rsid w:val="2FB5D0C3"/>
    <w:rsid w:val="3020B620"/>
    <w:rsid w:val="35F77D4D"/>
    <w:rsid w:val="3634B49D"/>
    <w:rsid w:val="3A0E74A9"/>
    <w:rsid w:val="3B804FDE"/>
    <w:rsid w:val="3D63C34A"/>
    <w:rsid w:val="41D3642C"/>
    <w:rsid w:val="46432397"/>
    <w:rsid w:val="4DF0C5D3"/>
    <w:rsid w:val="4F780157"/>
    <w:rsid w:val="50B7C35C"/>
    <w:rsid w:val="52E04FC2"/>
    <w:rsid w:val="56A711A0"/>
    <w:rsid w:val="56DE1E7D"/>
    <w:rsid w:val="57A3A295"/>
    <w:rsid w:val="6047D228"/>
    <w:rsid w:val="605F4FAA"/>
    <w:rsid w:val="664C34D9"/>
    <w:rsid w:val="67CC6BBB"/>
    <w:rsid w:val="68AE298E"/>
    <w:rsid w:val="6A9C815F"/>
    <w:rsid w:val="7A8DB2B3"/>
    <w:rsid w:val="7C6E8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2CF1C"/>
  <w15:chartTrackingRefBased/>
  <w15:docId w15:val="{A08B621F-3F99-415A-9544-C0F0C9509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4A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CA4AB7"/>
    <w:pPr>
      <w:keepNext/>
      <w:spacing w:before="100" w:beforeAutospacing="1" w:after="100" w:afterAutospacing="1"/>
      <w:jc w:val="both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CA4AB7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agwek">
    <w:name w:val="header"/>
    <w:basedOn w:val="Normalny"/>
    <w:link w:val="NagwekZnak"/>
    <w:rsid w:val="00CA4AB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A4AB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rsid w:val="00CA4AB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A4AB7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semiHidden/>
    <w:rsid w:val="00CA4AB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CA4AB7"/>
    <w:rPr>
      <w:rFonts w:ascii="Tahoma" w:eastAsia="Times New Roman" w:hAnsi="Tahoma" w:cs="Tahoma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CA4AB7"/>
    <w:pPr>
      <w:ind w:left="360" w:hanging="360"/>
    </w:pPr>
    <w:rPr>
      <w:color w:val="000000"/>
      <w:spacing w:val="-2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A4AB7"/>
    <w:rPr>
      <w:rFonts w:ascii="Times New Roman" w:eastAsia="Times New Roman" w:hAnsi="Times New Roman" w:cs="Times New Roman"/>
      <w:color w:val="000000"/>
      <w:spacing w:val="-2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CA4AB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CA4AB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CA4AB7"/>
    <w:rPr>
      <w:vertAlign w:val="superscript"/>
    </w:rPr>
  </w:style>
  <w:style w:type="paragraph" w:styleId="Akapitzlist">
    <w:name w:val="List Paragraph"/>
    <w:basedOn w:val="Normalny"/>
    <w:uiPriority w:val="34"/>
    <w:qFormat/>
    <w:rsid w:val="00101DC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C5A3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5A35"/>
    <w:rPr>
      <w:color w:val="605E5C"/>
      <w:shd w:val="clear" w:color="auto" w:fill="E1DFDD"/>
    </w:rPr>
  </w:style>
  <w:style w:type="paragraph" w:customStyle="1" w:styleId="Default">
    <w:name w:val="Default"/>
    <w:rsid w:val="004312E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863F49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63F4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63F4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63F4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63F4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63F4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B4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271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018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24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6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5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978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60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940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23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929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58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1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8</Words>
  <Characters>1493</Characters>
  <Application>Microsoft Office Word</Application>
  <DocSecurity>4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Kowalska</dc:creator>
  <cp:keywords/>
  <dc:description/>
  <cp:lastModifiedBy>Wielęgowska-Niepostyn Alicja</cp:lastModifiedBy>
  <cp:revision>2</cp:revision>
  <cp:lastPrinted>2019-06-04T10:11:00Z</cp:lastPrinted>
  <dcterms:created xsi:type="dcterms:W3CDTF">2023-10-16T06:57:00Z</dcterms:created>
  <dcterms:modified xsi:type="dcterms:W3CDTF">2023-10-16T06:57:00Z</dcterms:modified>
</cp:coreProperties>
</file>